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E2F45" w14:textId="4C5123FC" w:rsidR="000B50AA" w:rsidRDefault="00A33F19" w:rsidP="00200152">
      <w:pPr>
        <w:pStyle w:val="Title"/>
      </w:pPr>
      <w:bookmarkStart w:id="0" w:name="git-in-5-minutes---concrete-practice"/>
      <w:r>
        <w:t>Lab 1 –</w:t>
      </w:r>
      <w:r w:rsidR="00451090">
        <w:t xml:space="preserve"> Ansible Setup</w:t>
      </w:r>
    </w:p>
    <w:p w14:paraId="55BD2D63" w14:textId="2FB2FAF7" w:rsidR="00EC3169" w:rsidRPr="009C2951" w:rsidRDefault="00EC3169" w:rsidP="00EC3169">
      <w:pPr>
        <w:pStyle w:val="Subtitle"/>
        <w:rPr>
          <w:rFonts w:ascii="Montserrat" w:hAnsi="Montserrat"/>
        </w:rPr>
      </w:pPr>
      <w:r w:rsidRPr="009C2951">
        <w:rPr>
          <w:rFonts w:ascii="Montserrat" w:hAnsi="Montserrat"/>
        </w:rPr>
        <w:t>Task</w:t>
      </w:r>
      <w:r w:rsidR="001D660D" w:rsidRPr="009C2951">
        <w:rPr>
          <w:rFonts w:ascii="Montserrat" w:hAnsi="Montserrat"/>
        </w:rPr>
        <w:t xml:space="preserve"> – </w:t>
      </w:r>
      <w:r w:rsidR="00451090" w:rsidRPr="009C2951">
        <w:rPr>
          <w:rFonts w:ascii="Montserrat" w:hAnsi="Montserrat"/>
        </w:rPr>
        <w:t>Install ansible and run basic command</w:t>
      </w:r>
    </w:p>
    <w:bookmarkEnd w:id="0"/>
    <w:p w14:paraId="1968F992" w14:textId="48A5F71A" w:rsidR="00EC3169" w:rsidRDefault="00451090" w:rsidP="00EC3169">
      <w:pPr>
        <w:pStyle w:val="BodyText"/>
      </w:pPr>
      <w:r>
        <w:t>Prerequisite: An EC2 instance with ports 80, 22</w:t>
      </w:r>
      <w:r w:rsidR="009C2951">
        <w:t>,</w:t>
      </w:r>
      <w:r>
        <w:t xml:space="preserve"> open running Ubuntu 22.</w:t>
      </w:r>
    </w:p>
    <w:p w14:paraId="7A271B11" w14:textId="47C0CDBA" w:rsidR="00451090" w:rsidRDefault="00451090" w:rsidP="00451090">
      <w:pPr>
        <w:pStyle w:val="BodyText"/>
        <w:numPr>
          <w:ilvl w:val="0"/>
          <w:numId w:val="20"/>
        </w:numPr>
      </w:pPr>
      <w:r>
        <w:t xml:space="preserve">Run the following commands to install ansible (or add these to a </w:t>
      </w:r>
      <w:r w:rsidR="009C2951">
        <w:t>Linux</w:t>
      </w:r>
      <w:r>
        <w:t xml:space="preserve"> script and run that)</w:t>
      </w:r>
    </w:p>
    <w:p w14:paraId="0D668313" w14:textId="77777777" w:rsidR="00451090" w:rsidRPr="00451090" w:rsidRDefault="00451090" w:rsidP="0045109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451090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sudo apt update</w:t>
      </w:r>
    </w:p>
    <w:p w14:paraId="30BF300B" w14:textId="77777777" w:rsidR="00451090" w:rsidRPr="00451090" w:rsidRDefault="00451090" w:rsidP="0045109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451090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sudo apt install software-properties-common</w:t>
      </w:r>
    </w:p>
    <w:p w14:paraId="31A2DC0E" w14:textId="77777777" w:rsidR="00451090" w:rsidRPr="00451090" w:rsidRDefault="00451090" w:rsidP="0045109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451090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sudo apt-add-repository --yes --update </w:t>
      </w:r>
      <w:proofErr w:type="spellStart"/>
      <w:r w:rsidRPr="00451090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ppa:ansible</w:t>
      </w:r>
      <w:proofErr w:type="spellEnd"/>
      <w:r w:rsidRPr="00451090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/ansible</w:t>
      </w:r>
    </w:p>
    <w:p w14:paraId="027DD690" w14:textId="309D0AF6" w:rsidR="00451090" w:rsidRPr="00451090" w:rsidRDefault="00451090" w:rsidP="0045109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</w:pPr>
      <w:r w:rsidRPr="00451090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>sudo apt install ansible</w:t>
      </w:r>
    </w:p>
    <w:p w14:paraId="0DA4C569" w14:textId="2C0A93BF" w:rsidR="00451090" w:rsidRDefault="00451090" w:rsidP="00451090">
      <w:pPr>
        <w:pStyle w:val="BodyText"/>
        <w:numPr>
          <w:ilvl w:val="0"/>
          <w:numId w:val="20"/>
        </w:numPr>
      </w:pPr>
      <w:r>
        <w:t>Run the following command to locally</w:t>
      </w:r>
      <w:r w:rsidR="009C2951">
        <w:t>,</w:t>
      </w:r>
      <w:r>
        <w:t xml:space="preserve"> install nginx</w:t>
      </w:r>
      <w:r w:rsidR="009C2951">
        <w:t>,</w:t>
      </w:r>
      <w:r>
        <w:t xml:space="preserve"> and start the service. Once the service has started</w:t>
      </w:r>
      <w:r w:rsidR="009C2951">
        <w:t>,</w:t>
      </w:r>
      <w:r>
        <w:t xml:space="preserve"> curl localhost or access the public IP with your browser</w:t>
      </w:r>
    </w:p>
    <w:p w14:paraId="2F8012FF" w14:textId="77777777" w:rsidR="00451090" w:rsidRPr="00451090" w:rsidRDefault="00451090" w:rsidP="00451090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451090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ansible 127.0.0.1 -m apt -a "name=nginx state=present </w:t>
      </w:r>
      <w:proofErr w:type="spellStart"/>
      <w:r w:rsidRPr="00451090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update_cache</w:t>
      </w:r>
      <w:proofErr w:type="spellEnd"/>
      <w:r w:rsidRPr="00451090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=true" --become</w:t>
      </w:r>
    </w:p>
    <w:p w14:paraId="07458C5A" w14:textId="76918B9D" w:rsidR="00451090" w:rsidRPr="00451090" w:rsidRDefault="00451090" w:rsidP="00451090">
      <w:pPr>
        <w:pStyle w:val="BodyText"/>
      </w:pPr>
      <w:r>
        <w:t>Stretch goal – Using Ansible command line, install unzip</w:t>
      </w:r>
      <w:r w:rsidR="009C2951">
        <w:t>.</w:t>
      </w:r>
    </w:p>
    <w:p w14:paraId="5316A880" w14:textId="77777777" w:rsidR="00C526D7" w:rsidRDefault="00C526D7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</w:rPr>
      </w:pPr>
      <w:r>
        <w:br w:type="page"/>
      </w:r>
    </w:p>
    <w:p w14:paraId="5624B961" w14:textId="1993B86B" w:rsidR="00EC3169" w:rsidRDefault="00EC3169" w:rsidP="00EC3169">
      <w:pPr>
        <w:pStyle w:val="Title"/>
      </w:pPr>
      <w:r>
        <w:lastRenderedPageBreak/>
        <w:t xml:space="preserve">Lab 2 – </w:t>
      </w:r>
      <w:r w:rsidR="003D24C1">
        <w:t>Inventory setup</w:t>
      </w:r>
    </w:p>
    <w:p w14:paraId="75419397" w14:textId="268442B3" w:rsidR="00EC3169" w:rsidRPr="009C2951" w:rsidRDefault="00EC3169" w:rsidP="00EC3169">
      <w:pPr>
        <w:pStyle w:val="Subtitle"/>
        <w:rPr>
          <w:rFonts w:ascii="Montserrat" w:hAnsi="Montserrat"/>
        </w:rPr>
      </w:pPr>
      <w:r w:rsidRPr="009C2951">
        <w:rPr>
          <w:rFonts w:ascii="Montserrat" w:hAnsi="Montserrat"/>
        </w:rPr>
        <w:t>Task</w:t>
      </w:r>
      <w:r w:rsidR="001D660D" w:rsidRPr="009C2951">
        <w:rPr>
          <w:rFonts w:ascii="Montserrat" w:hAnsi="Montserrat"/>
        </w:rPr>
        <w:t xml:space="preserve"> – </w:t>
      </w:r>
      <w:r w:rsidR="00C526D7" w:rsidRPr="009C2951">
        <w:rPr>
          <w:rFonts w:ascii="Montserrat" w:hAnsi="Montserrat"/>
        </w:rPr>
        <w:t>Create an inventory and run a task</w:t>
      </w:r>
    </w:p>
    <w:p w14:paraId="3AFFA5F8" w14:textId="76552015" w:rsidR="00C526D7" w:rsidRPr="00C526D7" w:rsidRDefault="00C526D7" w:rsidP="00C526D7">
      <w:pPr>
        <w:pStyle w:val="BodyText"/>
      </w:pPr>
      <w:r>
        <w:t>Prerequisites: Two EC2 instances (named Ansible and Host) with ports 80, 22</w:t>
      </w:r>
      <w:r w:rsidR="009C2951">
        <w:t>,</w:t>
      </w:r>
      <w:r>
        <w:t xml:space="preserve"> open running Ubuntu 22.  </w:t>
      </w:r>
      <w:r>
        <w:br/>
        <w:t xml:space="preserve">Ansible must be able to SSH connect to Host, so ensure </w:t>
      </w:r>
      <w:proofErr w:type="gramStart"/>
      <w:r>
        <w:t>a</w:t>
      </w:r>
      <w:r w:rsidR="009C2951">
        <w:t>n</w:t>
      </w:r>
      <w:proofErr w:type="gramEnd"/>
      <w:r>
        <w:t xml:space="preserve"> </w:t>
      </w:r>
      <w:proofErr w:type="spellStart"/>
      <w:r>
        <w:t>ssh</w:t>
      </w:r>
      <w:proofErr w:type="spellEnd"/>
      <w:r>
        <w:t xml:space="preserve"> key pair has been generated within Ansible and Host has the public key saved. Check you can connect to Host from Ansible with </w:t>
      </w:r>
      <w:proofErr w:type="gramStart"/>
      <w:r>
        <w:t>a</w:t>
      </w:r>
      <w:r w:rsidR="009C2951">
        <w:t>n</w:t>
      </w:r>
      <w:proofErr w:type="gramEnd"/>
      <w:r>
        <w:t xml:space="preserve"> </w:t>
      </w:r>
      <w:proofErr w:type="spellStart"/>
      <w:r>
        <w:t>ssh</w:t>
      </w:r>
      <w:proofErr w:type="spellEnd"/>
      <w:r>
        <w:t xml:space="preserve"> test (</w:t>
      </w:r>
      <w:proofErr w:type="spellStart"/>
      <w:r>
        <w:t>ssh</w:t>
      </w:r>
      <w:proofErr w:type="spellEnd"/>
      <w:r>
        <w:t xml:space="preserve"> -I &lt;private key&gt; ubuntu@&lt;public </w:t>
      </w:r>
      <w:proofErr w:type="spellStart"/>
      <w:r>
        <w:t>ip</w:t>
      </w:r>
      <w:proofErr w:type="spellEnd"/>
      <w:r>
        <w:t>&gt;)</w:t>
      </w:r>
      <w:r w:rsidR="009C2951">
        <w:t>.</w:t>
      </w:r>
    </w:p>
    <w:p w14:paraId="32E867A4" w14:textId="3ABCBCC4" w:rsidR="00C526D7" w:rsidRDefault="00C526D7" w:rsidP="00C526D7">
      <w:pPr>
        <w:pStyle w:val="BodyText"/>
        <w:numPr>
          <w:ilvl w:val="0"/>
          <w:numId w:val="15"/>
        </w:numPr>
      </w:pPr>
      <w:r>
        <w:t xml:space="preserve">Within the Ansible EC2 create a file called </w:t>
      </w:r>
      <w:proofErr w:type="spellStart"/>
      <w:r>
        <w:t>inventory.yaml</w:t>
      </w:r>
      <w:proofErr w:type="spellEnd"/>
      <w:r>
        <w:t xml:space="preserve"> that contains the following (setting the IP, </w:t>
      </w:r>
      <w:proofErr w:type="gramStart"/>
      <w:r>
        <w:t>user</w:t>
      </w:r>
      <w:proofErr w:type="gramEnd"/>
      <w:r>
        <w:t xml:space="preserve"> and private key path):</w:t>
      </w:r>
    </w:p>
    <w:p w14:paraId="2B9EA116" w14:textId="77777777" w:rsidR="00C526D7" w:rsidRPr="00C526D7" w:rsidRDefault="00C526D7" w:rsidP="00C526D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C526D7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all</w:t>
      </w:r>
      <w:r w:rsidRPr="00C526D7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</w:p>
    <w:p w14:paraId="7F968CCC" w14:textId="77777777" w:rsidR="00C526D7" w:rsidRPr="00C526D7" w:rsidRDefault="00C526D7" w:rsidP="00C526D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C526D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</w:t>
      </w:r>
      <w:r w:rsidRPr="00C526D7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children</w:t>
      </w:r>
      <w:r w:rsidRPr="00C526D7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</w:p>
    <w:p w14:paraId="4DA47D12" w14:textId="77777777" w:rsidR="00C526D7" w:rsidRPr="00C526D7" w:rsidRDefault="00C526D7" w:rsidP="00C526D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C526D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</w:t>
      </w:r>
      <w:r w:rsidRPr="00C526D7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demo</w:t>
      </w:r>
      <w:r w:rsidRPr="00C526D7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</w:p>
    <w:p w14:paraId="3A5F0B42" w14:textId="77777777" w:rsidR="00C526D7" w:rsidRPr="00C526D7" w:rsidRDefault="00C526D7" w:rsidP="00C526D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C526D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  </w:t>
      </w:r>
      <w:r w:rsidRPr="00C526D7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hosts</w:t>
      </w:r>
      <w:r w:rsidRPr="00C526D7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</w:p>
    <w:p w14:paraId="6B3FB625" w14:textId="77777777" w:rsidR="00C526D7" w:rsidRPr="00C526D7" w:rsidRDefault="00C526D7" w:rsidP="00C526D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C526D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    </w:t>
      </w:r>
      <w:r w:rsidRPr="00C526D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&lt;IP of second machine&gt;</w:t>
      </w:r>
    </w:p>
    <w:p w14:paraId="063B9B1D" w14:textId="77777777" w:rsidR="00C526D7" w:rsidRPr="00C526D7" w:rsidRDefault="00C526D7" w:rsidP="00C526D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C526D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  </w:t>
      </w:r>
      <w:r w:rsidRPr="00C526D7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vars</w:t>
      </w:r>
      <w:r w:rsidRPr="00C526D7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</w:p>
    <w:p w14:paraId="37BA49C7" w14:textId="77777777" w:rsidR="00C526D7" w:rsidRPr="00C526D7" w:rsidRDefault="00C526D7" w:rsidP="00C526D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C526D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    </w:t>
      </w:r>
      <w:proofErr w:type="spellStart"/>
      <w:r w:rsidRPr="00C526D7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ansible_user</w:t>
      </w:r>
      <w:proofErr w:type="spellEnd"/>
      <w:r w:rsidRPr="00C526D7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  <w:r w:rsidRPr="00C526D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</w:t>
      </w:r>
      <w:r w:rsidRPr="00C526D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ubuntu</w:t>
      </w:r>
    </w:p>
    <w:p w14:paraId="676AE074" w14:textId="59590894" w:rsidR="00C526D7" w:rsidRPr="00C526D7" w:rsidRDefault="00C526D7" w:rsidP="00C526D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C526D7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    </w:t>
      </w:r>
      <w:proofErr w:type="spellStart"/>
      <w:r w:rsidRPr="00C526D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ansible_ssh_private_key_file</w:t>
      </w:r>
      <w:proofErr w:type="spellEnd"/>
      <w:r w:rsidRPr="00C526D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=~/.</w:t>
      </w:r>
      <w:proofErr w:type="spellStart"/>
      <w:r w:rsidRPr="00C526D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ssh</w:t>
      </w:r>
      <w:proofErr w:type="spellEnd"/>
      <w:r w:rsidRPr="00C526D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/</w:t>
      </w:r>
      <w:proofErr w:type="spellStart"/>
      <w:r w:rsidRPr="00C526D7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ansible_id_rsa</w:t>
      </w:r>
      <w:proofErr w:type="spellEnd"/>
    </w:p>
    <w:p w14:paraId="2711E657" w14:textId="596B7069" w:rsidR="00FF36F1" w:rsidRDefault="00407C42" w:rsidP="00FF36F1">
      <w:pPr>
        <w:pStyle w:val="BodyText"/>
        <w:numPr>
          <w:ilvl w:val="0"/>
          <w:numId w:val="15"/>
        </w:numPr>
      </w:pPr>
      <w:r>
        <w:t>C</w:t>
      </w:r>
      <w:r w:rsidR="00C526D7">
        <w:t xml:space="preserve">reate a </w:t>
      </w:r>
      <w:proofErr w:type="spellStart"/>
      <w:r w:rsidR="00C526D7">
        <w:t>playbook.yaml</w:t>
      </w:r>
      <w:proofErr w:type="spellEnd"/>
      <w:r w:rsidR="00C526D7">
        <w:t xml:space="preserve"> in the same location and add the following: </w:t>
      </w:r>
    </w:p>
    <w:p w14:paraId="227F2F8C" w14:textId="77777777" w:rsidR="00FF36F1" w:rsidRPr="00FF36F1" w:rsidRDefault="00FF36F1" w:rsidP="00FF36F1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FF36F1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-</w:t>
      </w:r>
      <w:r w:rsidRPr="00FF36F1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</w:t>
      </w:r>
      <w:r w:rsidRPr="00FF36F1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hosts</w:t>
      </w:r>
      <w:r w:rsidRPr="00FF36F1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  <w:r w:rsidRPr="00FF36F1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</w:t>
      </w:r>
      <w:r w:rsidRPr="00FF36F1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demo</w:t>
      </w:r>
    </w:p>
    <w:p w14:paraId="044FC8D5" w14:textId="77777777" w:rsidR="00FF36F1" w:rsidRPr="00FF36F1" w:rsidRDefault="00FF36F1" w:rsidP="00FF36F1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FF36F1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</w:t>
      </w:r>
      <w:r w:rsidRPr="00FF36F1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tasks</w:t>
      </w:r>
      <w:r w:rsidRPr="00FF36F1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</w:p>
    <w:p w14:paraId="03D844FC" w14:textId="77777777" w:rsidR="00FF36F1" w:rsidRPr="00FF36F1" w:rsidRDefault="00FF36F1" w:rsidP="00FF36F1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FF36F1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</w:t>
      </w:r>
      <w:r w:rsidRPr="00FF36F1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-</w:t>
      </w:r>
      <w:r w:rsidRPr="00FF36F1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</w:t>
      </w:r>
      <w:r w:rsidRPr="00FF36F1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name</w:t>
      </w:r>
      <w:r w:rsidRPr="00FF36F1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  <w:r w:rsidRPr="00FF36F1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 </w:t>
      </w:r>
      <w:r w:rsidRPr="00FF36F1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  <w:r w:rsidRPr="00FF36F1">
        <w:rPr>
          <w:rFonts w:ascii="Consolas" w:eastAsia="Times New Roman" w:hAnsi="Consolas" w:cs="Times New Roman"/>
          <w:color w:val="A5FF90"/>
          <w:sz w:val="21"/>
          <w:szCs w:val="21"/>
          <w:lang w:eastAsia="en-GB"/>
        </w:rPr>
        <w:t>Ping</w:t>
      </w:r>
      <w:r w:rsidRPr="00FF36F1">
        <w:rPr>
          <w:rFonts w:ascii="Consolas" w:eastAsia="Times New Roman" w:hAnsi="Consolas" w:cs="Times New Roman"/>
          <w:color w:val="92FC79"/>
          <w:sz w:val="21"/>
          <w:szCs w:val="21"/>
          <w:lang w:eastAsia="en-GB"/>
        </w:rPr>
        <w:t>"</w:t>
      </w:r>
    </w:p>
    <w:p w14:paraId="32239ECC" w14:textId="1B8FB507" w:rsidR="00FF36F1" w:rsidRPr="00FF36F1" w:rsidRDefault="00FF36F1" w:rsidP="00FF36F1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</w:pPr>
      <w:r w:rsidRPr="00FF36F1">
        <w:rPr>
          <w:rFonts w:ascii="Consolas" w:eastAsia="Times New Roman" w:hAnsi="Consolas" w:cs="Times New Roman"/>
          <w:color w:val="9EFFFF"/>
          <w:sz w:val="21"/>
          <w:szCs w:val="21"/>
          <w:lang w:eastAsia="en-GB"/>
        </w:rPr>
        <w:t xml:space="preserve">    </w:t>
      </w:r>
      <w:r w:rsidRPr="00FF36F1">
        <w:rPr>
          <w:rFonts w:ascii="Consolas" w:eastAsia="Times New Roman" w:hAnsi="Consolas" w:cs="Times New Roman"/>
          <w:color w:val="FAD000"/>
          <w:sz w:val="21"/>
          <w:szCs w:val="21"/>
          <w:lang w:eastAsia="en-GB"/>
        </w:rPr>
        <w:t>ping</w:t>
      </w:r>
      <w:r w:rsidRPr="00FF36F1">
        <w:rPr>
          <w:rFonts w:ascii="Consolas" w:eastAsia="Times New Roman" w:hAnsi="Consolas" w:cs="Times New Roman"/>
          <w:color w:val="E1EFFF"/>
          <w:sz w:val="21"/>
          <w:szCs w:val="21"/>
          <w:lang w:eastAsia="en-GB"/>
        </w:rPr>
        <w:t>:</w:t>
      </w:r>
    </w:p>
    <w:p w14:paraId="44E221DF" w14:textId="22E42DBF" w:rsidR="00FF36F1" w:rsidRDefault="00FF36F1" w:rsidP="00FF36F1">
      <w:pPr>
        <w:pStyle w:val="BodyText"/>
        <w:numPr>
          <w:ilvl w:val="0"/>
          <w:numId w:val="15"/>
        </w:numPr>
      </w:pPr>
      <w:r>
        <w:t xml:space="preserve">Run your ansible with the command </w:t>
      </w:r>
    </w:p>
    <w:p w14:paraId="03A41045" w14:textId="7A3449D1" w:rsidR="00FF36F1" w:rsidRPr="00FF36F1" w:rsidRDefault="00FF36F1" w:rsidP="00FF36F1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FF36F1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ansible-playbook -v -</w:t>
      </w:r>
      <w:proofErr w:type="spellStart"/>
      <w:r w:rsidRPr="00FF36F1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i</w:t>
      </w:r>
      <w:proofErr w:type="spellEnd"/>
      <w:r w:rsidRPr="00FF36F1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 </w:t>
      </w:r>
      <w:proofErr w:type="spellStart"/>
      <w:r w:rsidRPr="00FF36F1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inventory.yaml</w:t>
      </w:r>
      <w:proofErr w:type="spellEnd"/>
      <w:r w:rsidRPr="00FF36F1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 xml:space="preserve"> </w:t>
      </w:r>
      <w:proofErr w:type="spellStart"/>
      <w:r w:rsidRPr="00FF36F1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playbook.yaml</w:t>
      </w:r>
      <w:proofErr w:type="spellEnd"/>
    </w:p>
    <w:p w14:paraId="0290BFDE" w14:textId="75A27DD9" w:rsidR="00FF36F1" w:rsidRPr="00FF36F1" w:rsidRDefault="00FF36F1" w:rsidP="00FF36F1">
      <w:pPr>
        <w:pStyle w:val="BodyText"/>
      </w:pPr>
      <w:r>
        <w:t xml:space="preserve">Stretch goal – Create a third EC2 and call it </w:t>
      </w:r>
      <w:proofErr w:type="spellStart"/>
      <w:r>
        <w:t>host_nginx</w:t>
      </w:r>
      <w:proofErr w:type="spellEnd"/>
      <w:r>
        <w:t xml:space="preserve">. Modify the </w:t>
      </w:r>
      <w:proofErr w:type="spellStart"/>
      <w:r>
        <w:t>inventory.yaml</w:t>
      </w:r>
      <w:proofErr w:type="spellEnd"/>
      <w:r>
        <w:t xml:space="preserve"> to also have a group of hosts called </w:t>
      </w:r>
      <w:r w:rsidRPr="00FF36F1">
        <w:rPr>
          <w:b/>
          <w:bCs/>
        </w:rPr>
        <w:t>nginx</w:t>
      </w:r>
      <w:r w:rsidRPr="009C2951">
        <w:t>.</w:t>
      </w:r>
      <w:r>
        <w:rPr>
          <w:b/>
          <w:bCs/>
        </w:rPr>
        <w:t xml:space="preserve"> </w:t>
      </w:r>
      <w:r>
        <w:t xml:space="preserve">In your </w:t>
      </w:r>
      <w:proofErr w:type="spellStart"/>
      <w:r>
        <w:t>playbook.yaml</w:t>
      </w:r>
      <w:proofErr w:type="spellEnd"/>
      <w:r w:rsidR="009C2951">
        <w:t>,</w:t>
      </w:r>
      <w:r>
        <w:t xml:space="preserve"> add a new set of tasks to run the “Ping” task on the nginx host. </w:t>
      </w:r>
    </w:p>
    <w:p w14:paraId="181A9920" w14:textId="77777777" w:rsidR="00FF36F1" w:rsidRDefault="00FF36F1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</w:rPr>
      </w:pPr>
      <w:r>
        <w:br w:type="page"/>
      </w:r>
    </w:p>
    <w:p w14:paraId="16B16197" w14:textId="23C27C71" w:rsidR="007A2FDB" w:rsidRDefault="007A2FDB" w:rsidP="007A2FDB">
      <w:pPr>
        <w:pStyle w:val="Title"/>
      </w:pPr>
      <w:r>
        <w:lastRenderedPageBreak/>
        <w:t xml:space="preserve">Lab 3 – </w:t>
      </w:r>
      <w:r w:rsidR="00FF36F1">
        <w:t>Playbook Setup</w:t>
      </w:r>
    </w:p>
    <w:p w14:paraId="3574F6B2" w14:textId="24995D9D" w:rsidR="007A2FDB" w:rsidRPr="009C2951" w:rsidRDefault="007A2FDB" w:rsidP="007A2FDB">
      <w:pPr>
        <w:pStyle w:val="Subtitle"/>
        <w:rPr>
          <w:rFonts w:ascii="Montserrat" w:hAnsi="Montserrat"/>
        </w:rPr>
      </w:pPr>
      <w:r w:rsidRPr="009C2951">
        <w:rPr>
          <w:rFonts w:ascii="Montserrat" w:hAnsi="Montserrat"/>
        </w:rPr>
        <w:t xml:space="preserve">Task – Creating </w:t>
      </w:r>
      <w:r w:rsidR="00FF36F1" w:rsidRPr="009C2951">
        <w:rPr>
          <w:rFonts w:ascii="Montserrat" w:hAnsi="Montserrat"/>
        </w:rPr>
        <w:t>a more complex playbook</w:t>
      </w:r>
    </w:p>
    <w:p w14:paraId="78B6919E" w14:textId="4BB4092D" w:rsidR="007A2FDB" w:rsidRDefault="00D67F92" w:rsidP="007A2FDB">
      <w:pPr>
        <w:pStyle w:val="BodyText"/>
      </w:pPr>
      <w:r>
        <w:t xml:space="preserve">Prerequisites: Ansible Host and 2 EC2 instances with ports 80, 22 open. Ansible host should be able to SSH connect to the other 2 instances. </w:t>
      </w:r>
    </w:p>
    <w:p w14:paraId="57994C5F" w14:textId="73517597" w:rsidR="00D67F92" w:rsidRDefault="00D67F92" w:rsidP="00D67F92">
      <w:pPr>
        <w:pStyle w:val="BodyText"/>
        <w:rPr>
          <w:b/>
          <w:bCs/>
        </w:rPr>
      </w:pPr>
      <w:r>
        <w:t xml:space="preserve">Using Ansible inventory and playbook, </w:t>
      </w:r>
      <w:r w:rsidRPr="00D67F92">
        <w:rPr>
          <w:b/>
          <w:bCs/>
        </w:rPr>
        <w:t>both</w:t>
      </w:r>
      <w:r>
        <w:t xml:space="preserve"> instances should have </w:t>
      </w:r>
      <w:proofErr w:type="spellStart"/>
      <w:r w:rsidR="00600289">
        <w:rPr>
          <w:b/>
          <w:bCs/>
        </w:rPr>
        <w:t>wget</w:t>
      </w:r>
      <w:proofErr w:type="spellEnd"/>
      <w:r>
        <w:t xml:space="preserve"> installed, </w:t>
      </w:r>
      <w:r w:rsidRPr="00D67F92">
        <w:rPr>
          <w:b/>
          <w:bCs/>
        </w:rPr>
        <w:t>one</w:t>
      </w:r>
      <w:r>
        <w:t xml:space="preserve"> should have </w:t>
      </w:r>
      <w:r w:rsidRPr="00D67F92">
        <w:rPr>
          <w:b/>
          <w:bCs/>
        </w:rPr>
        <w:t>unzip</w:t>
      </w:r>
      <w:r>
        <w:t xml:space="preserve"> and </w:t>
      </w:r>
      <w:r w:rsidRPr="00D67F92">
        <w:rPr>
          <w:b/>
          <w:bCs/>
        </w:rPr>
        <w:t>other</w:t>
      </w:r>
      <w:r>
        <w:t xml:space="preserve"> should have </w:t>
      </w:r>
      <w:r w:rsidR="00600289">
        <w:rPr>
          <w:b/>
          <w:bCs/>
        </w:rPr>
        <w:t>nginx</w:t>
      </w:r>
      <w:r w:rsidRPr="009C2951">
        <w:t>.</w:t>
      </w:r>
    </w:p>
    <w:p w14:paraId="3B1C1B48" w14:textId="55A57774" w:rsidR="00D67F92" w:rsidRDefault="00D67F92" w:rsidP="00D67F92">
      <w:pPr>
        <w:pStyle w:val="BodyText"/>
      </w:pPr>
      <w:r w:rsidRPr="00D67F92">
        <w:t xml:space="preserve">Use the </w:t>
      </w:r>
      <w:r>
        <w:t xml:space="preserve">Ansible docs for how to set this up using apt </w:t>
      </w:r>
      <w:hyperlink r:id="rId7" w:history="1">
        <w:r w:rsidRPr="002237A2">
          <w:rPr>
            <w:rStyle w:val="Hyperlink"/>
          </w:rPr>
          <w:t>https://docs.ansible.com/ansible-core/devel/index.html</w:t>
        </w:r>
      </w:hyperlink>
    </w:p>
    <w:p w14:paraId="78740CFC" w14:textId="771A9C44" w:rsidR="00D67F92" w:rsidRPr="00D67F92" w:rsidRDefault="00D67F92" w:rsidP="00D67F92">
      <w:pPr>
        <w:pStyle w:val="BodyText"/>
      </w:pPr>
      <w:r>
        <w:t xml:space="preserve">Stretch goal </w:t>
      </w:r>
      <w:r w:rsidR="00600289">
        <w:t>–</w:t>
      </w:r>
      <w:r>
        <w:t xml:space="preserve"> </w:t>
      </w:r>
      <w:r w:rsidR="00600289">
        <w:t>Add a task to uninstall unzip from all machines after it is installed on A.</w:t>
      </w:r>
    </w:p>
    <w:p w14:paraId="20A9DF0B" w14:textId="38621AB4" w:rsidR="00AA284D" w:rsidRPr="009C2951" w:rsidRDefault="00AA284D" w:rsidP="00AA284D">
      <w:pPr>
        <w:pStyle w:val="Subtitle"/>
        <w:rPr>
          <w:rFonts w:ascii="Montserrat" w:hAnsi="Montserrat"/>
        </w:rPr>
      </w:pPr>
      <w:r w:rsidRPr="009C2951">
        <w:rPr>
          <w:rFonts w:ascii="Montserrat" w:hAnsi="Montserrat"/>
        </w:rPr>
        <w:t xml:space="preserve">Task 2 – </w:t>
      </w:r>
      <w:r w:rsidR="00D67F92" w:rsidRPr="009C2951">
        <w:rPr>
          <w:rFonts w:ascii="Montserrat" w:hAnsi="Montserrat"/>
        </w:rPr>
        <w:t>Further Ansible tasks</w:t>
      </w:r>
    </w:p>
    <w:p w14:paraId="5315324E" w14:textId="3811270C" w:rsidR="00C35E6C" w:rsidRDefault="00600289" w:rsidP="00AA284D">
      <w:pPr>
        <w:pStyle w:val="BodyText"/>
      </w:pPr>
      <w:r>
        <w:t>Using Ansible setup the following environment:</w:t>
      </w:r>
    </w:p>
    <w:p w14:paraId="0513D626" w14:textId="32FEDA76" w:rsidR="00600289" w:rsidRDefault="00600289" w:rsidP="00D75E80">
      <w:pPr>
        <w:pStyle w:val="BodyText"/>
        <w:numPr>
          <w:ilvl w:val="0"/>
          <w:numId w:val="25"/>
        </w:numPr>
        <w:spacing w:before="0" w:after="0"/>
      </w:pPr>
      <w:r>
        <w:t>Install nginx on the host EC2 without nginx</w:t>
      </w:r>
    </w:p>
    <w:p w14:paraId="760FAB91" w14:textId="52BE5B9C" w:rsidR="00600289" w:rsidRDefault="00600289" w:rsidP="00D75E80">
      <w:pPr>
        <w:pStyle w:val="BodyText"/>
        <w:numPr>
          <w:ilvl w:val="0"/>
          <w:numId w:val="25"/>
        </w:numPr>
        <w:spacing w:before="0" w:after="0"/>
      </w:pPr>
      <w:r>
        <w:t>Replace the default HTML with a new HTML stored in the Ansible EC2</w:t>
      </w:r>
    </w:p>
    <w:p w14:paraId="6BCD447D" w14:textId="58D3E3CB" w:rsidR="00600289" w:rsidRDefault="00600289" w:rsidP="00D75E80">
      <w:pPr>
        <w:pStyle w:val="BodyText"/>
        <w:numPr>
          <w:ilvl w:val="0"/>
          <w:numId w:val="25"/>
        </w:numPr>
        <w:spacing w:before="0" w:after="0"/>
      </w:pPr>
      <w:r>
        <w:t>Print out the JSON object of installing nginx</w:t>
      </w:r>
    </w:p>
    <w:p w14:paraId="53D6D9BB" w14:textId="25EFDD6B" w:rsidR="00600289" w:rsidRDefault="00600289" w:rsidP="00D75E80">
      <w:pPr>
        <w:pStyle w:val="BodyText"/>
        <w:numPr>
          <w:ilvl w:val="0"/>
          <w:numId w:val="25"/>
        </w:numPr>
        <w:spacing w:before="0" w:after="0"/>
      </w:pPr>
      <w:r>
        <w:t>Restart the nginx service</w:t>
      </w:r>
    </w:p>
    <w:p w14:paraId="7E0E11DB" w14:textId="5D4C5E06" w:rsidR="00600289" w:rsidRDefault="00600289" w:rsidP="00D75E80">
      <w:pPr>
        <w:pStyle w:val="BodyText"/>
        <w:numPr>
          <w:ilvl w:val="0"/>
          <w:numId w:val="25"/>
        </w:numPr>
        <w:spacing w:before="0" w:after="0"/>
      </w:pPr>
      <w:r>
        <w:t xml:space="preserve">Install Docker (Preferably the module way which will require researching) </w:t>
      </w:r>
    </w:p>
    <w:p w14:paraId="771E33D8" w14:textId="5CB7EDB0" w:rsidR="007E162B" w:rsidRDefault="007E162B" w:rsidP="00AA284D">
      <w:pPr>
        <w:pStyle w:val="BodyText"/>
      </w:pPr>
    </w:p>
    <w:p w14:paraId="6B69716F" w14:textId="050B48B1" w:rsidR="007E162B" w:rsidRPr="00D75E80" w:rsidRDefault="007E162B" w:rsidP="00D75E80">
      <w:pPr>
        <w:pStyle w:val="Title"/>
      </w:pPr>
      <w:r>
        <w:t xml:space="preserve">Lab 4 – </w:t>
      </w:r>
      <w:r w:rsidR="00D75E80">
        <w:t>Ansible Variables</w:t>
      </w:r>
    </w:p>
    <w:p w14:paraId="7CC8974E" w14:textId="07788C53" w:rsidR="007E162B" w:rsidRPr="009C2951" w:rsidRDefault="007E162B" w:rsidP="007E162B">
      <w:pPr>
        <w:pStyle w:val="Subtitle"/>
        <w:rPr>
          <w:rFonts w:ascii="Montserrat" w:hAnsi="Montserrat"/>
        </w:rPr>
      </w:pPr>
      <w:r w:rsidRPr="009C2951">
        <w:rPr>
          <w:rFonts w:ascii="Montserrat" w:hAnsi="Montserrat"/>
        </w:rPr>
        <w:t>Task – Create a load balancer between two instances</w:t>
      </w:r>
    </w:p>
    <w:p w14:paraId="02726B04" w14:textId="75C2D515" w:rsidR="007E162B" w:rsidRDefault="007E162B" w:rsidP="00D75E80">
      <w:pPr>
        <w:pStyle w:val="BodyText"/>
      </w:pPr>
      <w:r>
        <w:t>Prerequisites:</w:t>
      </w:r>
      <w:r w:rsidR="00D75E80">
        <w:t xml:space="preserve"> Ansible Host EC2, 2x EC2 instances with port 80 and 22 open, Ansible Host can </w:t>
      </w:r>
      <w:proofErr w:type="spellStart"/>
      <w:r w:rsidR="00D75E80">
        <w:t>ssh</w:t>
      </w:r>
      <w:proofErr w:type="spellEnd"/>
      <w:r w:rsidR="00D75E80">
        <w:t xml:space="preserve"> to the other instances</w:t>
      </w:r>
      <w:r w:rsidR="009C2951">
        <w:t>.</w:t>
      </w:r>
    </w:p>
    <w:p w14:paraId="1486BBEE" w14:textId="09C3192B" w:rsidR="00D75E80" w:rsidRDefault="00D75E80" w:rsidP="00D75E80">
      <w:pPr>
        <w:pStyle w:val="BodyText"/>
      </w:pPr>
      <w:r>
        <w:t>Using a combination</w:t>
      </w:r>
      <w:r w:rsidR="00F00ABC">
        <w:t xml:space="preserve"> of</w:t>
      </w:r>
      <w:r>
        <w:t xml:space="preserve"> Global vars</w:t>
      </w:r>
      <w:r w:rsidR="00F00ABC">
        <w:t xml:space="preserve">, </w:t>
      </w:r>
      <w:r>
        <w:t>playbook vars</w:t>
      </w:r>
      <w:r w:rsidR="009C2951">
        <w:t>,</w:t>
      </w:r>
      <w:r>
        <w:t xml:space="preserve"> </w:t>
      </w:r>
      <w:r w:rsidR="00F00ABC">
        <w:t>and handlers</w:t>
      </w:r>
      <w:r w:rsidR="009C2951">
        <w:t>,</w:t>
      </w:r>
      <w:r w:rsidR="00F00ABC">
        <w:t xml:space="preserve"> </w:t>
      </w:r>
      <w:r>
        <w:t xml:space="preserve">create a new playbook that does the following tasks: </w:t>
      </w:r>
    </w:p>
    <w:p w14:paraId="19B56271" w14:textId="66F57C68" w:rsidR="00D75E80" w:rsidRDefault="00D75E80" w:rsidP="00D75E80">
      <w:pPr>
        <w:pStyle w:val="BodyText"/>
        <w:numPr>
          <w:ilvl w:val="0"/>
          <w:numId w:val="24"/>
        </w:numPr>
        <w:spacing w:before="0" w:after="0"/>
      </w:pPr>
      <w:r>
        <w:t>Prints your name to the console</w:t>
      </w:r>
    </w:p>
    <w:p w14:paraId="72B29265" w14:textId="383EF5FE" w:rsidR="00D75E80" w:rsidRDefault="00D75E80" w:rsidP="00D75E80">
      <w:pPr>
        <w:pStyle w:val="BodyText"/>
        <w:numPr>
          <w:ilvl w:val="0"/>
          <w:numId w:val="24"/>
        </w:numPr>
        <w:spacing w:before="0" w:after="0"/>
      </w:pPr>
      <w:r>
        <w:t>Clones down a repo specified at command line</w:t>
      </w:r>
    </w:p>
    <w:p w14:paraId="626FE0C5" w14:textId="36E90696" w:rsidR="00D75E80" w:rsidRDefault="00D75E80" w:rsidP="00D75E80">
      <w:pPr>
        <w:pStyle w:val="BodyText"/>
        <w:numPr>
          <w:ilvl w:val="0"/>
          <w:numId w:val="24"/>
        </w:numPr>
        <w:spacing w:before="0" w:after="0"/>
      </w:pPr>
      <w:r>
        <w:t>Installs a package specified at command line (unzip if no specified package)</w:t>
      </w:r>
    </w:p>
    <w:p w14:paraId="24AE6B7B" w14:textId="5A94F836" w:rsidR="00D75E80" w:rsidRDefault="00D75E80" w:rsidP="00D75E80">
      <w:pPr>
        <w:pStyle w:val="BodyText"/>
        <w:numPr>
          <w:ilvl w:val="0"/>
          <w:numId w:val="24"/>
        </w:numPr>
        <w:spacing w:before="0" w:after="0"/>
      </w:pPr>
      <w:r>
        <w:t>Installs nginx and uses handlers to restart</w:t>
      </w:r>
    </w:p>
    <w:p w14:paraId="771F7E60" w14:textId="0981249E" w:rsidR="00761AF0" w:rsidRDefault="00D75E80" w:rsidP="007E162B">
      <w:pPr>
        <w:pStyle w:val="BodyText"/>
        <w:numPr>
          <w:ilvl w:val="0"/>
          <w:numId w:val="24"/>
        </w:numPr>
        <w:spacing w:before="0" w:after="0"/>
      </w:pPr>
      <w:r>
        <w:t xml:space="preserve">Creates a new file and appends text (command line chosen) </w:t>
      </w:r>
    </w:p>
    <w:p w14:paraId="4C892C0D" w14:textId="7B536AC6" w:rsidR="00761AF0" w:rsidRDefault="00761AF0" w:rsidP="00CF1C11">
      <w:pPr>
        <w:pStyle w:val="Title"/>
      </w:pPr>
      <w:r>
        <w:lastRenderedPageBreak/>
        <w:t xml:space="preserve">Lab 5 – </w:t>
      </w:r>
      <w:r w:rsidR="003E2764">
        <w:t>Ansible roles</w:t>
      </w:r>
    </w:p>
    <w:p w14:paraId="45887116" w14:textId="2F2F95CD" w:rsidR="00761AF0" w:rsidRPr="009C2951" w:rsidRDefault="00761AF0" w:rsidP="00CF1C11">
      <w:pPr>
        <w:pStyle w:val="Subtitle"/>
        <w:rPr>
          <w:rFonts w:ascii="Montserrat" w:hAnsi="Montserrat"/>
        </w:rPr>
      </w:pPr>
      <w:r w:rsidRPr="009C2951">
        <w:rPr>
          <w:rFonts w:ascii="Montserrat" w:hAnsi="Montserrat"/>
        </w:rPr>
        <w:t xml:space="preserve">Task </w:t>
      </w:r>
      <w:r w:rsidR="00CF1C11" w:rsidRPr="009C2951">
        <w:rPr>
          <w:rFonts w:ascii="Montserrat" w:hAnsi="Montserrat"/>
        </w:rPr>
        <w:t>–</w:t>
      </w:r>
      <w:r w:rsidRPr="009C2951">
        <w:rPr>
          <w:rFonts w:ascii="Montserrat" w:hAnsi="Montserrat"/>
        </w:rPr>
        <w:t xml:space="preserve"> </w:t>
      </w:r>
      <w:r w:rsidR="00CF1C11" w:rsidRPr="009C2951">
        <w:rPr>
          <w:rFonts w:ascii="Montserrat" w:hAnsi="Montserrat"/>
        </w:rPr>
        <w:t xml:space="preserve">Create </w:t>
      </w:r>
      <w:r w:rsidR="003E2764" w:rsidRPr="009C2951">
        <w:rPr>
          <w:rFonts w:ascii="Montserrat" w:hAnsi="Montserrat"/>
        </w:rPr>
        <w:t>Roles for Ansible Tasks</w:t>
      </w:r>
    </w:p>
    <w:p w14:paraId="78417E5E" w14:textId="5133839A" w:rsidR="00A46985" w:rsidRDefault="003E2764" w:rsidP="00CF1C11">
      <w:pPr>
        <w:pStyle w:val="BodyText"/>
        <w:spacing w:before="0" w:after="0"/>
      </w:pPr>
      <w:r>
        <w:t xml:space="preserve">Prerequisites: Ansible Host with one EC2 instance (A) with ports 22 and 80 open. Ansible Host should be able to SSH into A and A should be a fresh instance. </w:t>
      </w:r>
    </w:p>
    <w:p w14:paraId="404C97AB" w14:textId="38105C9E" w:rsidR="003E2764" w:rsidRDefault="003E2764" w:rsidP="003E2764">
      <w:pPr>
        <w:pStyle w:val="BodyText"/>
      </w:pPr>
      <w:r>
        <w:t>Using ansible roles in a structure like below (role called nginx)</w:t>
      </w:r>
    </w:p>
    <w:p w14:paraId="2822643B" w14:textId="5C1E54BD" w:rsidR="003050C2" w:rsidRDefault="003E2764" w:rsidP="003E2764">
      <w:pPr>
        <w:pStyle w:val="BodyText"/>
      </w:pPr>
      <w:r>
        <w:t>nginx/</w:t>
      </w:r>
      <w:r w:rsidR="003050C2">
        <w:br/>
        <w:t>|-- README.md</w:t>
      </w:r>
      <w:r w:rsidR="003050C2">
        <w:br/>
        <w:t>|-- tasks/</w:t>
      </w:r>
      <w:r w:rsidR="003050C2">
        <w:br/>
        <w:t xml:space="preserve">     |-- </w:t>
      </w:r>
      <w:proofErr w:type="spellStart"/>
      <w:r w:rsidR="003050C2">
        <w:t>main.yaml</w:t>
      </w:r>
      <w:proofErr w:type="spellEnd"/>
      <w:r w:rsidR="003050C2">
        <w:br/>
        <w:t>|-- handlers/</w:t>
      </w:r>
      <w:r w:rsidR="003050C2">
        <w:br/>
        <w:t xml:space="preserve">     |-- </w:t>
      </w:r>
      <w:proofErr w:type="spellStart"/>
      <w:r w:rsidR="003050C2">
        <w:t>main.yaml</w:t>
      </w:r>
      <w:proofErr w:type="spellEnd"/>
    </w:p>
    <w:p w14:paraId="12A5B8AB" w14:textId="5880E0E3" w:rsidR="003050C2" w:rsidRDefault="003050C2" w:rsidP="003E2764">
      <w:pPr>
        <w:pStyle w:val="BodyText"/>
      </w:pPr>
      <w:r>
        <w:t xml:space="preserve">Create a role for the following tasks: </w:t>
      </w:r>
    </w:p>
    <w:p w14:paraId="63404B7D" w14:textId="4662BC3F" w:rsidR="003050C2" w:rsidRDefault="003050C2" w:rsidP="003050C2">
      <w:pPr>
        <w:pStyle w:val="BodyText"/>
        <w:numPr>
          <w:ilvl w:val="0"/>
          <w:numId w:val="24"/>
        </w:numPr>
      </w:pPr>
      <w:r>
        <w:t xml:space="preserve">Developer environment setup, create a group of users called ‘Devs’, add a new user with your name, install </w:t>
      </w:r>
      <w:proofErr w:type="spellStart"/>
      <w:r>
        <w:t>zsh</w:t>
      </w:r>
      <w:proofErr w:type="spellEnd"/>
      <w:r>
        <w:t xml:space="preserve"> shell and curl </w:t>
      </w:r>
    </w:p>
    <w:p w14:paraId="54DCA004" w14:textId="78CA5743" w:rsidR="003050C2" w:rsidRDefault="003050C2" w:rsidP="003050C2">
      <w:pPr>
        <w:pStyle w:val="BodyText"/>
        <w:numPr>
          <w:ilvl w:val="0"/>
          <w:numId w:val="24"/>
        </w:numPr>
      </w:pPr>
      <w:r>
        <w:t>Install and setup Docker</w:t>
      </w:r>
    </w:p>
    <w:p w14:paraId="05828B8C" w14:textId="593C113D" w:rsidR="003050C2" w:rsidRDefault="003050C2" w:rsidP="003050C2">
      <w:pPr>
        <w:pStyle w:val="BodyText"/>
        <w:numPr>
          <w:ilvl w:val="0"/>
          <w:numId w:val="24"/>
        </w:numPr>
      </w:pPr>
      <w:r>
        <w:t>Install and setup Jenkins</w:t>
      </w:r>
    </w:p>
    <w:p w14:paraId="71C924CD" w14:textId="74A82501" w:rsidR="003050C2" w:rsidRDefault="003050C2" w:rsidP="003050C2">
      <w:pPr>
        <w:pStyle w:val="BodyText"/>
        <w:numPr>
          <w:ilvl w:val="0"/>
          <w:numId w:val="24"/>
        </w:numPr>
      </w:pPr>
      <w:r>
        <w:t>Using nginx as a webserver which hosts a custom.html</w:t>
      </w:r>
    </w:p>
    <w:p w14:paraId="28390D6C" w14:textId="25852778" w:rsidR="003050C2" w:rsidRDefault="003050C2" w:rsidP="003050C2">
      <w:pPr>
        <w:pStyle w:val="BodyText"/>
      </w:pPr>
      <w:r>
        <w:t xml:space="preserve">Use the main </w:t>
      </w:r>
      <w:proofErr w:type="spellStart"/>
      <w:r>
        <w:t>playbook.yaml</w:t>
      </w:r>
      <w:proofErr w:type="spellEnd"/>
      <w:r>
        <w:t xml:space="preserve"> to run the roles listed above, all roles can be r</w:t>
      </w:r>
      <w:r w:rsidR="009C2951">
        <w:t>u</w:t>
      </w:r>
      <w:r>
        <w:t>n on the same host (A)</w:t>
      </w:r>
    </w:p>
    <w:p w14:paraId="66BDE453" w14:textId="116699AE" w:rsidR="003E2764" w:rsidRDefault="003E2764" w:rsidP="003E2764">
      <w:pPr>
        <w:pStyle w:val="BodyText"/>
      </w:pPr>
      <w:r>
        <w:br/>
      </w:r>
    </w:p>
    <w:p w14:paraId="489EFDA7" w14:textId="7B21DCEC" w:rsidR="003E2764" w:rsidRDefault="003E2764" w:rsidP="003E2764">
      <w:pPr>
        <w:pStyle w:val="BodyText"/>
      </w:pPr>
    </w:p>
    <w:p w14:paraId="53AE98B9" w14:textId="6C25D9A8" w:rsidR="00A46985" w:rsidRDefault="00A46985" w:rsidP="00CF1C11">
      <w:pPr>
        <w:pStyle w:val="BodyText"/>
        <w:spacing w:before="0" w:after="0"/>
      </w:pPr>
    </w:p>
    <w:p w14:paraId="031BE3D1" w14:textId="77777777" w:rsidR="00A46985" w:rsidRPr="00CF1C11" w:rsidRDefault="00A46985" w:rsidP="00A46985">
      <w:pPr>
        <w:pStyle w:val="BodyText"/>
        <w:spacing w:before="0"/>
      </w:pPr>
    </w:p>
    <w:p w14:paraId="79C74B83" w14:textId="77777777" w:rsidR="00AA284D" w:rsidRPr="00AA284D" w:rsidRDefault="00AA284D" w:rsidP="00AA284D">
      <w:pPr>
        <w:pStyle w:val="BodyText"/>
      </w:pPr>
    </w:p>
    <w:p w14:paraId="689B4768" w14:textId="77777777" w:rsidR="00671F5D" w:rsidRPr="00386387" w:rsidRDefault="00671F5D" w:rsidP="00200152">
      <w:pPr>
        <w:pStyle w:val="FirstParagraph"/>
      </w:pPr>
    </w:p>
    <w:sectPr w:rsidR="00671F5D" w:rsidRPr="00386387" w:rsidSect="00562E15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4E179" w14:textId="77777777" w:rsidR="00CD0CFA" w:rsidRDefault="00CD0CFA">
      <w:pPr>
        <w:spacing w:after="0"/>
      </w:pPr>
      <w:r>
        <w:separator/>
      </w:r>
    </w:p>
  </w:endnote>
  <w:endnote w:type="continuationSeparator" w:id="0">
    <w:p w14:paraId="6935C15B" w14:textId="77777777" w:rsidR="00CD0CFA" w:rsidRDefault="00CD0C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A00002FF" w:usb1="4000207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panose1 w:val="00000A00000000000000"/>
    <w:charset w:val="00"/>
    <w:family w:val="auto"/>
    <w:pitch w:val="variable"/>
    <w:sig w:usb0="A00002FF" w:usb1="4000207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BF46D" w14:textId="77777777" w:rsidR="00CD0CFA" w:rsidRDefault="00CD0CFA">
      <w:r>
        <w:separator/>
      </w:r>
    </w:p>
  </w:footnote>
  <w:footnote w:type="continuationSeparator" w:id="0">
    <w:p w14:paraId="3A0E646C" w14:textId="77777777" w:rsidR="00CD0CFA" w:rsidRDefault="00CD0C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7253" w14:textId="641FA7D7" w:rsidR="00562E15" w:rsidRDefault="00562E15">
    <w:pPr>
      <w:pStyle w:val="Header"/>
    </w:pPr>
    <w:r w:rsidRPr="00050D89">
      <w:rPr>
        <w:rFonts w:ascii="Montserrat Black" w:eastAsia="Times New Roman" w:hAnsi="Montserrat Black" w:cstheme="minorHAnsi"/>
        <w:b/>
        <w:noProof/>
        <w:color w:val="FF6600"/>
        <w:sz w:val="40"/>
        <w:lang w:eastAsia="en-GB"/>
      </w:rPr>
      <w:drawing>
        <wp:anchor distT="0" distB="0" distL="114300" distR="114300" simplePos="0" relativeHeight="251659264" behindDoc="1" locked="0" layoutInCell="1" allowOverlap="1" wp14:anchorId="2D76BDD8" wp14:editId="102CC254">
          <wp:simplePos x="0" y="0"/>
          <wp:positionH relativeFrom="column">
            <wp:posOffset>-861757</wp:posOffset>
          </wp:positionH>
          <wp:positionV relativeFrom="paragraph">
            <wp:posOffset>-287798</wp:posOffset>
          </wp:positionV>
          <wp:extent cx="1062990" cy="647700"/>
          <wp:effectExtent l="0" t="0" r="0" b="0"/>
          <wp:wrapNone/>
          <wp:docPr id="6" name="Graphic 29">
            <a:extLst xmlns:a="http://schemas.openxmlformats.org/drawingml/2006/main">
              <a:ext uri="{FF2B5EF4-FFF2-40B4-BE49-F238E27FC236}">
                <a16:creationId xmlns:a16="http://schemas.microsoft.com/office/drawing/2014/main" id="{572E6A4A-143B-E94B-A1BF-29C50E635A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29">
                    <a:extLst>
                      <a:ext uri="{FF2B5EF4-FFF2-40B4-BE49-F238E27FC236}">
                        <a16:creationId xmlns:a16="http://schemas.microsoft.com/office/drawing/2014/main" id="{572E6A4A-143B-E94B-A1BF-29C50E635A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9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7737E9E"/>
    <w:multiLevelType w:val="hybridMultilevel"/>
    <w:tmpl w:val="938CE8DE"/>
    <w:lvl w:ilvl="0" w:tplc="110A1E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F5F42"/>
    <w:multiLevelType w:val="hybridMultilevel"/>
    <w:tmpl w:val="137E07AC"/>
    <w:lvl w:ilvl="0" w:tplc="8A08D3E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A53F3"/>
    <w:multiLevelType w:val="multilevel"/>
    <w:tmpl w:val="A8043506"/>
    <w:lvl w:ilvl="0">
      <w:start w:val="12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76F2CF9"/>
    <w:multiLevelType w:val="hybridMultilevel"/>
    <w:tmpl w:val="3C38A83E"/>
    <w:lvl w:ilvl="0" w:tplc="F288FFB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D02C98"/>
    <w:multiLevelType w:val="hybridMultilevel"/>
    <w:tmpl w:val="AA2E37DE"/>
    <w:lvl w:ilvl="0" w:tplc="EEB8B9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3E0820"/>
    <w:multiLevelType w:val="hybridMultilevel"/>
    <w:tmpl w:val="700E541C"/>
    <w:lvl w:ilvl="0" w:tplc="B562E896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8F60D5"/>
    <w:multiLevelType w:val="multilevel"/>
    <w:tmpl w:val="2F46064E"/>
    <w:lvl w:ilvl="0">
      <w:start w:val="3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9843465"/>
    <w:multiLevelType w:val="multilevel"/>
    <w:tmpl w:val="960A6184"/>
    <w:lvl w:ilvl="0">
      <w:start w:val="5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D2C7A12"/>
    <w:multiLevelType w:val="hybridMultilevel"/>
    <w:tmpl w:val="81622FBA"/>
    <w:lvl w:ilvl="0" w:tplc="0032F4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E54585"/>
    <w:multiLevelType w:val="multilevel"/>
    <w:tmpl w:val="66F65692"/>
    <w:lvl w:ilvl="0">
      <w:start w:val="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4148243A"/>
    <w:multiLevelType w:val="hybridMultilevel"/>
    <w:tmpl w:val="1D7EB116"/>
    <w:lvl w:ilvl="0" w:tplc="8FD8E1AC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3F5360"/>
    <w:multiLevelType w:val="multilevel"/>
    <w:tmpl w:val="BE6607A4"/>
    <w:lvl w:ilvl="0">
      <w:start w:val="9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A4D73CC"/>
    <w:multiLevelType w:val="multilevel"/>
    <w:tmpl w:val="524CBDA4"/>
    <w:lvl w:ilvl="0">
      <w:start w:val="1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CCD61D6"/>
    <w:multiLevelType w:val="hybridMultilevel"/>
    <w:tmpl w:val="841C9C22"/>
    <w:lvl w:ilvl="0" w:tplc="A45E386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4F3F8A"/>
    <w:multiLevelType w:val="hybridMultilevel"/>
    <w:tmpl w:val="7FC89712"/>
    <w:lvl w:ilvl="0" w:tplc="58005C0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667862"/>
    <w:multiLevelType w:val="hybridMultilevel"/>
    <w:tmpl w:val="0A282360"/>
    <w:lvl w:ilvl="0" w:tplc="B562E896">
      <w:start w:val="1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91630A"/>
    <w:multiLevelType w:val="multilevel"/>
    <w:tmpl w:val="A7588C10"/>
    <w:lvl w:ilvl="0">
      <w:start w:val="6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5103AEB"/>
    <w:multiLevelType w:val="multilevel"/>
    <w:tmpl w:val="2E42DEF8"/>
    <w:lvl w:ilvl="0">
      <w:start w:val="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76BB45D3"/>
    <w:multiLevelType w:val="multilevel"/>
    <w:tmpl w:val="E1A61E0C"/>
    <w:lvl w:ilvl="0">
      <w:start w:val="1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78871BD4"/>
    <w:multiLevelType w:val="hybridMultilevel"/>
    <w:tmpl w:val="D2884B5E"/>
    <w:lvl w:ilvl="0" w:tplc="667AF29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1E6B58"/>
    <w:multiLevelType w:val="multilevel"/>
    <w:tmpl w:val="9DBA5070"/>
    <w:lvl w:ilvl="0">
      <w:start w:val="8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3"/>
  </w:num>
  <w:num w:numId="3">
    <w:abstractNumId w:val="21"/>
  </w:num>
  <w:num w:numId="4">
    <w:abstractNumId w:val="23"/>
  </w:num>
  <w:num w:numId="5">
    <w:abstractNumId w:val="7"/>
  </w:num>
  <w:num w:numId="6">
    <w:abstractNumId w:val="19"/>
  </w:num>
  <w:num w:numId="7">
    <w:abstractNumId w:val="10"/>
  </w:num>
  <w:num w:numId="8">
    <w:abstractNumId w:val="14"/>
  </w:num>
  <w:num w:numId="9">
    <w:abstractNumId w:val="18"/>
  </w:num>
  <w:num w:numId="10">
    <w:abstractNumId w:val="12"/>
  </w:num>
  <w:num w:numId="11">
    <w:abstractNumId w:val="20"/>
  </w:num>
  <w:num w:numId="12">
    <w:abstractNumId w:val="3"/>
  </w:num>
  <w:num w:numId="13">
    <w:abstractNumId w:val="8"/>
  </w:num>
  <w:num w:numId="14">
    <w:abstractNumId w:val="24"/>
  </w:num>
  <w:num w:numId="15">
    <w:abstractNumId w:val="5"/>
  </w:num>
  <w:num w:numId="16">
    <w:abstractNumId w:val="4"/>
  </w:num>
  <w:num w:numId="17">
    <w:abstractNumId w:val="1"/>
  </w:num>
  <w:num w:numId="18">
    <w:abstractNumId w:val="22"/>
  </w:num>
  <w:num w:numId="19">
    <w:abstractNumId w:val="11"/>
  </w:num>
  <w:num w:numId="20">
    <w:abstractNumId w:val="9"/>
  </w:num>
  <w:num w:numId="21">
    <w:abstractNumId w:val="2"/>
  </w:num>
  <w:num w:numId="22">
    <w:abstractNumId w:val="16"/>
  </w:num>
  <w:num w:numId="23">
    <w:abstractNumId w:val="15"/>
  </w:num>
  <w:num w:numId="24">
    <w:abstractNumId w:val="6"/>
  </w:num>
  <w:num w:numId="25">
    <w:abstractNumId w:val="1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953"/>
    <w:rsid w:val="00011C8B"/>
    <w:rsid w:val="00075CF3"/>
    <w:rsid w:val="00084DDE"/>
    <w:rsid w:val="000A3173"/>
    <w:rsid w:val="000B50AA"/>
    <w:rsid w:val="00124476"/>
    <w:rsid w:val="00127387"/>
    <w:rsid w:val="0015281C"/>
    <w:rsid w:val="001D660D"/>
    <w:rsid w:val="00200152"/>
    <w:rsid w:val="00200A4B"/>
    <w:rsid w:val="0020310A"/>
    <w:rsid w:val="00292D17"/>
    <w:rsid w:val="002978F6"/>
    <w:rsid w:val="003050C2"/>
    <w:rsid w:val="00331108"/>
    <w:rsid w:val="0035739A"/>
    <w:rsid w:val="00386387"/>
    <w:rsid w:val="003D24C1"/>
    <w:rsid w:val="003E2764"/>
    <w:rsid w:val="00407C42"/>
    <w:rsid w:val="00412D3C"/>
    <w:rsid w:val="00446522"/>
    <w:rsid w:val="00451090"/>
    <w:rsid w:val="004E29B3"/>
    <w:rsid w:val="004E5F31"/>
    <w:rsid w:val="005065CE"/>
    <w:rsid w:val="0052321F"/>
    <w:rsid w:val="00562E15"/>
    <w:rsid w:val="00565500"/>
    <w:rsid w:val="00582EDA"/>
    <w:rsid w:val="00590D07"/>
    <w:rsid w:val="00591FB2"/>
    <w:rsid w:val="005A105C"/>
    <w:rsid w:val="005B293B"/>
    <w:rsid w:val="005D1167"/>
    <w:rsid w:val="00600289"/>
    <w:rsid w:val="00637938"/>
    <w:rsid w:val="00650461"/>
    <w:rsid w:val="00671F5D"/>
    <w:rsid w:val="006A59E5"/>
    <w:rsid w:val="007046EC"/>
    <w:rsid w:val="0071354C"/>
    <w:rsid w:val="00761AF0"/>
    <w:rsid w:val="00784D58"/>
    <w:rsid w:val="007A2FDB"/>
    <w:rsid w:val="007E162B"/>
    <w:rsid w:val="00804DAA"/>
    <w:rsid w:val="008D6863"/>
    <w:rsid w:val="00900ECF"/>
    <w:rsid w:val="00910665"/>
    <w:rsid w:val="009172BE"/>
    <w:rsid w:val="00990953"/>
    <w:rsid w:val="009C2951"/>
    <w:rsid w:val="00A33F19"/>
    <w:rsid w:val="00A46985"/>
    <w:rsid w:val="00AA284D"/>
    <w:rsid w:val="00AC073A"/>
    <w:rsid w:val="00B018E4"/>
    <w:rsid w:val="00B3281F"/>
    <w:rsid w:val="00B86B75"/>
    <w:rsid w:val="00B94E40"/>
    <w:rsid w:val="00BB2B53"/>
    <w:rsid w:val="00BC48D5"/>
    <w:rsid w:val="00C2321B"/>
    <w:rsid w:val="00C35E6C"/>
    <w:rsid w:val="00C36279"/>
    <w:rsid w:val="00C37FEE"/>
    <w:rsid w:val="00C526D7"/>
    <w:rsid w:val="00C82EBE"/>
    <w:rsid w:val="00CB08A7"/>
    <w:rsid w:val="00CD0CFA"/>
    <w:rsid w:val="00CF1C11"/>
    <w:rsid w:val="00CF3B79"/>
    <w:rsid w:val="00D35B6E"/>
    <w:rsid w:val="00D67F92"/>
    <w:rsid w:val="00D75E80"/>
    <w:rsid w:val="00DA19C6"/>
    <w:rsid w:val="00E315A3"/>
    <w:rsid w:val="00E377B6"/>
    <w:rsid w:val="00E644E4"/>
    <w:rsid w:val="00EC3169"/>
    <w:rsid w:val="00F00ABC"/>
    <w:rsid w:val="00F57C43"/>
    <w:rsid w:val="00FF36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64A21"/>
  <w15:docId w15:val="{89A9F210-C20D-4BB3-9B0E-6BCD63A5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200152"/>
    <w:rPr>
      <w:szCs w:val="22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1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qFormat/>
    <w:rsid w:val="00200152"/>
    <w:pPr>
      <w:keepNext/>
      <w:keepLines/>
      <w:spacing w:before="480" w:after="240"/>
    </w:pPr>
    <w:rPr>
      <w:rFonts w:ascii="Montserrat Black" w:eastAsiaTheme="majorEastAsia" w:hAnsi="Montserrat Black" w:cstheme="majorBidi"/>
      <w:b/>
      <w:bCs/>
      <w:color w:val="004050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noProof/>
      <w:sz w:val="20"/>
      <w:szCs w:val="20"/>
      <w:lang w:val="en-GB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b/>
      <w:noProof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b/>
      <w:noProof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b/>
      <w:noProof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b/>
      <w:i/>
      <w:noProof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noProof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b/>
      <w:noProof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b/>
      <w:noProof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b/>
      <w:noProof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b/>
      <w:noProof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b/>
      <w:noProof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b/>
      <w:noProof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noProof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noProof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noProof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0953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4510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2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9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89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1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8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9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6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1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2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4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8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2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9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cs.ansible.com/ansible-core/devel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7</TotalTime>
  <Pages>4</Pages>
  <Words>609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Hanson, Leah</cp:lastModifiedBy>
  <cp:revision>2</cp:revision>
  <cp:lastPrinted>2021-05-26T11:10:00Z</cp:lastPrinted>
  <dcterms:created xsi:type="dcterms:W3CDTF">2022-08-05T09:24:00Z</dcterms:created>
  <dcterms:modified xsi:type="dcterms:W3CDTF">2022-08-05T09:24:00Z</dcterms:modified>
</cp:coreProperties>
</file>